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27A28" w:rsidRPr="00927A28" w:rsidRDefault="00927A28" w:rsidP="00927A28">
      <w:r w:rsidRPr="00927A28">
        <w:t xml:space="preserve">I recommend that </w:t>
      </w:r>
      <w:r w:rsidR="005874E3" w:rsidRPr="00927A28">
        <w:t>th</w:t>
      </w:r>
      <w:r w:rsidR="005874E3">
        <w:t>is</w:t>
      </w:r>
      <w:r w:rsidR="005874E3" w:rsidRPr="00927A28">
        <w:t xml:space="preserve"> manuscript</w:t>
      </w:r>
      <w:r w:rsidRPr="00927A28">
        <w:t xml:space="preserve"> accept as it is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F525F" w:rsidRPr="00301B52" w:rsidRDefault="001F525F" w:rsidP="001F525F">
      <w:bookmarkStart w:id="0" w:name="_GoBack"/>
      <w:proofErr w:type="spellStart"/>
      <w:r w:rsidRPr="00301B52">
        <w:t>Dr.</w:t>
      </w:r>
      <w:proofErr w:type="spellEnd"/>
      <w:r w:rsidRPr="00301B52">
        <w:t xml:space="preserve"> Takashi </w:t>
      </w:r>
      <w:proofErr w:type="spellStart"/>
      <w:r w:rsidRPr="00301B52">
        <w:t>Ikeno</w:t>
      </w:r>
      <w:proofErr w:type="spellEnd"/>
      <w:r w:rsidRPr="00301B52">
        <w:t xml:space="preserve">, </w:t>
      </w:r>
      <w:r w:rsidRPr="00301B52">
        <w:t xml:space="preserve">National Cancer </w:t>
      </w:r>
      <w:proofErr w:type="spellStart"/>
      <w:r w:rsidRPr="00301B52">
        <w:t>Center</w:t>
      </w:r>
      <w:proofErr w:type="spellEnd"/>
      <w:r w:rsidRPr="00301B52">
        <w:t xml:space="preserve"> Hospital East, Japan</w:t>
      </w:r>
      <w:bookmarkEnd w:id="0"/>
    </w:p>
    <w:sectPr w:rsidR="001F525F" w:rsidRPr="00301B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sjA3MTcxNbAwtbRU0lEKTi0uzszPAykwrAUAL00bzywAAAA="/>
  </w:docVars>
  <w:rsids>
    <w:rsidRoot w:val="00A72896"/>
    <w:rsid w:val="0003277B"/>
    <w:rsid w:val="001F525F"/>
    <w:rsid w:val="002C0B2C"/>
    <w:rsid w:val="00301B52"/>
    <w:rsid w:val="005134EA"/>
    <w:rsid w:val="005874E3"/>
    <w:rsid w:val="00927A2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579A9"/>
  <w15:docId w15:val="{F2E36242-0CF7-43CA-A072-4D5DCD81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88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5T12:13:00Z</dcterms:modified>
</cp:coreProperties>
</file>